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7F03" w:rsidRPr="00FE25B8" w:rsidRDefault="00447F03" w:rsidP="00447F03">
      <w:pPr>
        <w:pStyle w:val="hmain"/>
        <w:rPr>
          <w:lang w:val="en-US" w:bidi="kn-IN"/>
        </w:rPr>
      </w:pPr>
      <w:r>
        <w:rPr>
          <w:lang w:val="en-US" w:bidi="kn-IN"/>
        </w:rPr>
        <w:t>Rakesh Gattapur</w:t>
      </w:r>
    </w:p>
    <w:p w:rsidR="00447F03" w:rsidRPr="00FE25B8" w:rsidRDefault="00447F03" w:rsidP="00447F03">
      <w:pPr>
        <w:rPr>
          <w:lang w:val="en-US"/>
        </w:rPr>
      </w:pPr>
      <w:r>
        <w:t>22, Lauderdale Crescent</w:t>
      </w:r>
    </w:p>
    <w:p w:rsidR="00447F03" w:rsidRPr="001867A4" w:rsidRDefault="00447F03" w:rsidP="00447F03">
      <w:r>
        <w:t xml:space="preserve">0044 7448565415 </w:t>
      </w:r>
      <w:r w:rsidRPr="001867A4">
        <w:t xml:space="preserve">• </w:t>
      </w:r>
      <w:r>
        <w:t>rakesh</w:t>
      </w:r>
      <w:r>
        <w:rPr>
          <w:lang w:val="en-US" w:bidi="kn-IN"/>
        </w:rPr>
        <w:t>gattapur</w:t>
      </w:r>
      <w:r w:rsidRPr="001867A4">
        <w:t>@</w:t>
      </w:r>
      <w:r>
        <w:t>g</w:t>
      </w:r>
      <w:r w:rsidRPr="001867A4">
        <w:t>mail.com</w:t>
      </w:r>
    </w:p>
    <w:p w:rsidR="00447F03" w:rsidRDefault="00447F03" w:rsidP="00447F03">
      <w:pPr>
        <w:rPr>
          <w:rFonts w:ascii="Segoe UI" w:hAnsi="Segoe UI" w:cs="Segoe UI"/>
          <w:sz w:val="21"/>
          <w:szCs w:val="21"/>
          <w:shd w:val="clear" w:color="auto" w:fill="FFFFFF"/>
        </w:rPr>
      </w:pPr>
      <w:hyperlink r:id="rId5" w:history="1">
        <w:r w:rsidRPr="00DB3189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https://www.linkedin.com/in/rakesh-gattapur-792003107</w:t>
        </w:r>
      </w:hyperlink>
    </w:p>
    <w:p w:rsidR="00447F03" w:rsidRDefault="00447F03" w:rsidP="00447F03">
      <w:pPr>
        <w:jc w:val="both"/>
        <w:rPr>
          <w:rFonts w:ascii="Times New Roman" w:eastAsia="Times New Roman" w:hAnsi="Times New Roman" w:cs="Times New Roman"/>
          <w:lang w:eastAsia="en-GB"/>
        </w:rPr>
      </w:pPr>
    </w:p>
    <w:p w:rsidR="00447F03" w:rsidRDefault="00447F03" w:rsidP="00447F03">
      <w:pPr>
        <w:pStyle w:val="titleparagraph"/>
        <w:rPr>
          <w:rFonts w:eastAsia="Times New Roman"/>
        </w:rPr>
      </w:pPr>
      <w:r>
        <w:rPr>
          <w:rFonts w:eastAsia="Times New Roman"/>
        </w:rPr>
        <w:t>Personal statement</w:t>
      </w:r>
    </w:p>
    <w:p w:rsidR="00447F03" w:rsidRDefault="00447F03" w:rsidP="00447F03">
      <w:r>
        <w:pict>
          <v:rect id="_x0000_i1025" style="width:451.3pt;height:4pt" o:hralign="center" o:hrstd="t" o:hrnoshade="t" o:hr="t" fillcolor="#599ad1" stroked="f"/>
        </w:pict>
      </w:r>
    </w:p>
    <w:p w:rsidR="00447F03" w:rsidRDefault="00447F03" w:rsidP="00447F03">
      <w:pPr>
        <w:rPr>
          <w:lang w:eastAsia="en-GB"/>
        </w:rPr>
      </w:pPr>
    </w:p>
    <w:p w:rsidR="00447F03" w:rsidRPr="004705EC" w:rsidRDefault="00447F03" w:rsidP="00447F03">
      <w:pPr>
        <w:jc w:val="both"/>
        <w:rPr>
          <w:sz w:val="20"/>
        </w:rPr>
      </w:pPr>
      <w:r w:rsidRPr="00FE25B8">
        <w:rPr>
          <w:noProof/>
          <w:sz w:val="20"/>
        </w:rPr>
        <w:t>A</w:t>
      </w:r>
      <w:r>
        <w:rPr>
          <w:noProof/>
          <w:sz w:val="20"/>
        </w:rPr>
        <w:t>n MSc Advanced Computer Science</w:t>
      </w:r>
      <w:r w:rsidRPr="00FE25B8">
        <w:rPr>
          <w:noProof/>
          <w:sz w:val="20"/>
        </w:rPr>
        <w:t xml:space="preserve"> </w:t>
      </w:r>
      <w:r>
        <w:rPr>
          <w:sz w:val="20"/>
        </w:rPr>
        <w:t>post</w:t>
      </w:r>
      <w:r w:rsidRPr="004705EC">
        <w:rPr>
          <w:sz w:val="20"/>
        </w:rPr>
        <w:t>graduate</w:t>
      </w:r>
      <w:r>
        <w:rPr>
          <w:sz w:val="20"/>
        </w:rPr>
        <w:t xml:space="preserve"> student at T</w:t>
      </w:r>
      <w:r w:rsidRPr="004705EC">
        <w:rPr>
          <w:sz w:val="20"/>
        </w:rPr>
        <w:t xml:space="preserve">he University of </w:t>
      </w:r>
      <w:r>
        <w:rPr>
          <w:sz w:val="20"/>
        </w:rPr>
        <w:t xml:space="preserve">Manchester </w:t>
      </w:r>
      <w:r w:rsidRPr="004705EC">
        <w:rPr>
          <w:sz w:val="20"/>
        </w:rPr>
        <w:t>looking to secu</w:t>
      </w:r>
      <w:r>
        <w:rPr>
          <w:sz w:val="20"/>
        </w:rPr>
        <w:t>re a</w:t>
      </w:r>
      <w:r>
        <w:rPr>
          <w:sz w:val="20"/>
        </w:rPr>
        <w:t xml:space="preserve"> Software Engineer </w:t>
      </w:r>
      <w:r>
        <w:rPr>
          <w:sz w:val="20"/>
        </w:rPr>
        <w:t xml:space="preserve">position </w:t>
      </w:r>
      <w:r w:rsidRPr="004705EC">
        <w:rPr>
          <w:sz w:val="20"/>
        </w:rPr>
        <w:t>to</w:t>
      </w:r>
      <w:r w:rsidRPr="004705EC">
        <w:rPr>
          <w:sz w:val="20"/>
        </w:rPr>
        <w:t xml:space="preserve"> </w:t>
      </w:r>
      <w:r w:rsidRPr="00FE25B8">
        <w:rPr>
          <w:noProof/>
          <w:sz w:val="20"/>
        </w:rPr>
        <w:t>utili</w:t>
      </w:r>
      <w:r>
        <w:rPr>
          <w:noProof/>
          <w:sz w:val="20"/>
        </w:rPr>
        <w:t>z</w:t>
      </w:r>
      <w:r w:rsidRPr="00FE25B8">
        <w:rPr>
          <w:noProof/>
          <w:sz w:val="20"/>
        </w:rPr>
        <w:t>e</w:t>
      </w:r>
      <w:r>
        <w:rPr>
          <w:sz w:val="20"/>
        </w:rPr>
        <w:t xml:space="preserve"> my current Computer Science</w:t>
      </w:r>
      <w:r w:rsidRPr="004705EC">
        <w:rPr>
          <w:sz w:val="20"/>
        </w:rPr>
        <w:t xml:space="preserve"> skills </w:t>
      </w:r>
      <w:r w:rsidRPr="00FE25B8">
        <w:rPr>
          <w:noProof/>
          <w:sz w:val="20"/>
        </w:rPr>
        <w:t>and</w:t>
      </w:r>
      <w:r>
        <w:rPr>
          <w:sz w:val="20"/>
        </w:rPr>
        <w:t xml:space="preserve"> previous</w:t>
      </w:r>
      <w:r>
        <w:rPr>
          <w:sz w:val="20"/>
        </w:rPr>
        <w:t xml:space="preserve"> 2 years of</w:t>
      </w:r>
      <w:r>
        <w:rPr>
          <w:sz w:val="20"/>
        </w:rPr>
        <w:t xml:space="preserve"> IT industry experience</w:t>
      </w:r>
      <w:r>
        <w:rPr>
          <w:sz w:val="20"/>
        </w:rPr>
        <w:t>,</w:t>
      </w:r>
      <w:r>
        <w:rPr>
          <w:sz w:val="20"/>
        </w:rPr>
        <w:t xml:space="preserve"> </w:t>
      </w:r>
      <w:r>
        <w:rPr>
          <w:sz w:val="20"/>
        </w:rPr>
        <w:t xml:space="preserve">as well as </w:t>
      </w:r>
      <w:r w:rsidRPr="004705EC">
        <w:rPr>
          <w:sz w:val="20"/>
        </w:rPr>
        <w:t>help</w:t>
      </w:r>
      <w:r w:rsidRPr="004705EC">
        <w:rPr>
          <w:sz w:val="20"/>
        </w:rPr>
        <w:t xml:space="preserve"> me to further develop these skills in a practical and fast-paced environment. </w:t>
      </w:r>
    </w:p>
    <w:p w:rsidR="00447F03" w:rsidRPr="004705EC" w:rsidRDefault="00447F03" w:rsidP="00447F03">
      <w:pPr>
        <w:jc w:val="both"/>
        <w:rPr>
          <w:sz w:val="20"/>
        </w:rPr>
      </w:pPr>
    </w:p>
    <w:p w:rsidR="00447F03" w:rsidRPr="0014664D" w:rsidRDefault="00447F03" w:rsidP="00447F03">
      <w:pPr>
        <w:jc w:val="both"/>
        <w:rPr>
          <w:sz w:val="20"/>
        </w:rPr>
      </w:pPr>
      <w:r w:rsidRPr="004705EC">
        <w:rPr>
          <w:sz w:val="20"/>
        </w:rPr>
        <w:t>My eventual career goal is to ass</w:t>
      </w:r>
      <w:r>
        <w:rPr>
          <w:sz w:val="20"/>
        </w:rPr>
        <w:t xml:space="preserve">ume responsibility for the </w:t>
      </w:r>
      <w:r w:rsidRPr="004567DB">
        <w:rPr>
          <w:noProof/>
          <w:sz w:val="20"/>
        </w:rPr>
        <w:t>production</w:t>
      </w:r>
      <w:r>
        <w:rPr>
          <w:sz w:val="20"/>
        </w:rPr>
        <w:t xml:space="preserve"> of state of the art softw</w:t>
      </w:r>
      <w:r>
        <w:rPr>
          <w:sz w:val="20"/>
        </w:rPr>
        <w:t xml:space="preserve">are applications </w:t>
      </w:r>
      <w:r w:rsidRPr="004705EC">
        <w:rPr>
          <w:sz w:val="20"/>
        </w:rPr>
        <w:t>and actively contribute to the</w:t>
      </w:r>
      <w:r>
        <w:rPr>
          <w:sz w:val="20"/>
        </w:rPr>
        <w:t xml:space="preserve"> overall success of any organization</w:t>
      </w:r>
      <w:r w:rsidRPr="004705EC">
        <w:rPr>
          <w:sz w:val="20"/>
        </w:rPr>
        <w:t xml:space="preserve"> I work for. </w:t>
      </w:r>
    </w:p>
    <w:p w:rsidR="00447F03" w:rsidRDefault="00447F03" w:rsidP="00447F03">
      <w:pPr>
        <w:pStyle w:val="titleparagraph"/>
        <w:rPr>
          <w:rFonts w:eastAsia="Times New Roman"/>
        </w:rPr>
      </w:pPr>
      <w:r>
        <w:rPr>
          <w:rFonts w:eastAsia="Times New Roman"/>
        </w:rPr>
        <w:t>Education</w:t>
      </w:r>
    </w:p>
    <w:p w:rsidR="00447F03" w:rsidRPr="00D21AD0" w:rsidRDefault="00447F03" w:rsidP="00447F03">
      <w:pPr>
        <w:rPr>
          <w:lang w:eastAsia="en-GB"/>
        </w:rPr>
      </w:pPr>
      <w:r>
        <w:pict>
          <v:rect id="_x0000_i1026" style="width:451.3pt;height:4pt" o:hralign="center" o:hrstd="t" o:hrnoshade="t" o:hr="t" fillcolor="#599ad1" stroked="f"/>
        </w:pict>
      </w:r>
    </w:p>
    <w:p w:rsidR="00447F03" w:rsidRDefault="00447F03" w:rsidP="00447F03">
      <w:pPr>
        <w:pStyle w:val="schoolname1"/>
      </w:pPr>
      <w:r>
        <w:t xml:space="preserve"> </w:t>
      </w:r>
    </w:p>
    <w:p w:rsidR="00447F03" w:rsidRDefault="00447F03" w:rsidP="00447F03">
      <w:pPr>
        <w:pStyle w:val="schoolname1"/>
      </w:pPr>
      <w:r>
        <w:t>The University of Manchester</w:t>
      </w:r>
    </w:p>
    <w:p w:rsidR="00447F03" w:rsidRDefault="00447F03" w:rsidP="00447F03">
      <w:pPr>
        <w:pStyle w:val="date1"/>
      </w:pPr>
      <w:r>
        <w:t>(Current - 2019</w:t>
      </w:r>
      <w:r w:rsidRPr="00BF764D">
        <w:t>)</w:t>
      </w:r>
    </w:p>
    <w:p w:rsidR="00447F03" w:rsidRPr="00DC5F91" w:rsidRDefault="00447F03" w:rsidP="00447F03">
      <w:pPr>
        <w:pStyle w:val="date1"/>
        <w:rPr>
          <w:lang w:val="en-US"/>
        </w:rPr>
      </w:pPr>
    </w:p>
    <w:p w:rsidR="00447F03" w:rsidRDefault="00447F03" w:rsidP="00447F03">
      <w:pPr>
        <w:pStyle w:val="NoSpacing"/>
        <w:ind w:left="0"/>
        <w:rPr>
          <w:rFonts w:hint="cs"/>
          <w:lang w:bidi="kn-IN"/>
        </w:rPr>
      </w:pPr>
      <w:r>
        <w:t>MSc Advance Computer Science (Artificial Intelligence pathway)</w:t>
      </w:r>
      <w:r>
        <w:rPr>
          <w:rFonts w:hint="cs"/>
          <w:cs/>
          <w:lang w:bidi="kn-IN"/>
        </w:rPr>
        <w:t>.</w:t>
      </w:r>
    </w:p>
    <w:p w:rsidR="00447F03" w:rsidRPr="00D21AD0" w:rsidRDefault="00447F03" w:rsidP="00447F03">
      <w:pPr>
        <w:pStyle w:val="NoSpacing"/>
        <w:ind w:left="0"/>
      </w:pPr>
      <w:r>
        <w:t>Expected 2:1 degree.</w:t>
      </w:r>
    </w:p>
    <w:p w:rsidR="00447F03" w:rsidRDefault="00447F03" w:rsidP="00447F03">
      <w:pPr>
        <w:pStyle w:val="NoSpacing"/>
        <w:ind w:left="0"/>
        <w:rPr>
          <w:lang w:eastAsia="en-GB"/>
        </w:rPr>
      </w:pPr>
    </w:p>
    <w:p w:rsidR="00447F03" w:rsidRDefault="00447F03" w:rsidP="00447F03">
      <w:pPr>
        <w:pStyle w:val="schoolname1"/>
        <w:rPr>
          <w:rFonts w:eastAsia="Times New Roman"/>
          <w:lang w:eastAsia="en-GB"/>
        </w:rPr>
      </w:pPr>
      <w:r>
        <w:t>Visveswaraya Technological University, Belgaum</w:t>
      </w:r>
    </w:p>
    <w:p w:rsidR="00447F03" w:rsidRDefault="00447F03" w:rsidP="00447F03">
      <w:pPr>
        <w:pStyle w:val="schoolname1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HKBK College of Engineering.</w:t>
      </w:r>
    </w:p>
    <w:p w:rsidR="00447F03" w:rsidRDefault="00447F03" w:rsidP="00447F03">
      <w:pPr>
        <w:pStyle w:val="date1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(2011 – 2015)</w:t>
      </w:r>
    </w:p>
    <w:p w:rsidR="00447F03" w:rsidRPr="00D21AD0" w:rsidRDefault="00447F03" w:rsidP="00447F03">
      <w:pPr>
        <w:pStyle w:val="date1"/>
        <w:rPr>
          <w:rFonts w:eastAsia="Times New Roman"/>
          <w:lang w:eastAsia="en-GB"/>
        </w:rPr>
      </w:pPr>
    </w:p>
    <w:p w:rsidR="00447F03" w:rsidRDefault="00447F03" w:rsidP="00447F03">
      <w:pPr>
        <w:pStyle w:val="headerlist"/>
      </w:pPr>
      <w:r>
        <w:t>Bachelor of Engineering in Computer Science.</w:t>
      </w:r>
    </w:p>
    <w:p w:rsidR="00447F03" w:rsidRDefault="00447F03" w:rsidP="00447F03">
      <w:pPr>
        <w:pStyle w:val="headerlist"/>
      </w:pPr>
      <w:r>
        <w:t>First Class with Distinction – 71.33%.</w:t>
      </w:r>
    </w:p>
    <w:p w:rsidR="00447F03" w:rsidRPr="0014664D" w:rsidRDefault="00447F03" w:rsidP="00447F03">
      <w:pPr>
        <w:pStyle w:val="liste"/>
        <w:numPr>
          <w:ilvl w:val="0"/>
          <w:numId w:val="0"/>
        </w:numPr>
        <w:rPr>
          <w:rStyle w:val="Strong"/>
          <w:b w:val="0"/>
          <w:bCs w:val="0"/>
        </w:rPr>
      </w:pPr>
    </w:p>
    <w:p w:rsidR="00447F03" w:rsidRDefault="00447F03" w:rsidP="00447F03">
      <w:pPr>
        <w:pStyle w:val="titleparagraph"/>
        <w:rPr>
          <w:rFonts w:eastAsia="Times New Roman"/>
        </w:rPr>
      </w:pPr>
      <w:r>
        <w:rPr>
          <w:rFonts w:eastAsia="Times New Roman"/>
        </w:rPr>
        <w:t>Work Experience</w:t>
      </w:r>
    </w:p>
    <w:p w:rsidR="00447F03" w:rsidRDefault="00447F03" w:rsidP="00447F03">
      <w:r>
        <w:pict>
          <v:rect id="_x0000_i1027" style="width:451.3pt;height:4pt" o:hralign="center" o:hrstd="t" o:hrnoshade="t" o:hr="t" fillcolor="#599ad1" stroked="f"/>
        </w:pict>
      </w:r>
    </w:p>
    <w:p w:rsidR="00447F03" w:rsidRDefault="00447F03" w:rsidP="00447F03">
      <w:pPr>
        <w:pStyle w:val="NoSpacing"/>
        <w:rPr>
          <w:lang w:eastAsia="en-GB"/>
        </w:rPr>
      </w:pPr>
    </w:p>
    <w:p w:rsidR="00447F03" w:rsidRPr="00C06CD1" w:rsidRDefault="00447F03" w:rsidP="00447F03">
      <w:pPr>
        <w:pStyle w:val="schoolname1"/>
      </w:pPr>
      <w:r>
        <w:t>Software Engineer (Application Development Consultant), NTT DATA Service. Bangalore</w:t>
      </w:r>
    </w:p>
    <w:p w:rsidR="00447F03" w:rsidRPr="00C06CD1" w:rsidRDefault="00447F03" w:rsidP="00447F03">
      <w:pPr>
        <w:pStyle w:val="date1"/>
      </w:pPr>
      <w:r>
        <w:t>(June 2016 – June 2018</w:t>
      </w:r>
      <w:r w:rsidRPr="00C06CD1">
        <w:t>)</w:t>
      </w:r>
    </w:p>
    <w:p w:rsidR="00447F03" w:rsidRDefault="00447F03" w:rsidP="00447F03">
      <w:pPr>
        <w:pStyle w:val="NoSpacing"/>
        <w:ind w:left="0"/>
        <w:rPr>
          <w:sz w:val="22"/>
          <w:lang w:eastAsia="en-GB"/>
        </w:rPr>
      </w:pPr>
    </w:p>
    <w:p w:rsidR="00447F03" w:rsidRPr="00190E11" w:rsidRDefault="00447F03" w:rsidP="00447F03">
      <w:pPr>
        <w:pStyle w:val="headerlist"/>
      </w:pPr>
      <w:r>
        <w:t xml:space="preserve">Duties and </w:t>
      </w:r>
      <w:r w:rsidRPr="00190E11">
        <w:t xml:space="preserve">Key results: </w:t>
      </w:r>
    </w:p>
    <w:p w:rsidR="00447F03" w:rsidRPr="00C06CD1" w:rsidRDefault="00447F03" w:rsidP="00447F03">
      <w:pPr>
        <w:pStyle w:val="liste"/>
        <w:rPr>
          <w:lang w:eastAsia="en-GB"/>
        </w:rPr>
      </w:pPr>
      <w:r>
        <w:rPr>
          <w:lang w:eastAsia="en-GB"/>
        </w:rPr>
        <w:t xml:space="preserve">Develop and maintain the </w:t>
      </w:r>
      <w:r w:rsidRPr="004567DB">
        <w:rPr>
          <w:noProof/>
          <w:lang w:eastAsia="en-GB"/>
        </w:rPr>
        <w:t>desktop</w:t>
      </w:r>
      <w:r>
        <w:rPr>
          <w:lang w:eastAsia="en-GB"/>
        </w:rPr>
        <w:t xml:space="preserve"> application for a public sector client</w:t>
      </w:r>
      <w:r w:rsidRPr="00C06CD1">
        <w:rPr>
          <w:lang w:eastAsia="en-GB"/>
        </w:rPr>
        <w:t xml:space="preserve">. </w:t>
      </w:r>
    </w:p>
    <w:p w:rsidR="00447F03" w:rsidRPr="00C06CD1" w:rsidRDefault="00447F03" w:rsidP="00447F03">
      <w:pPr>
        <w:pStyle w:val="liste"/>
        <w:rPr>
          <w:lang w:eastAsia="en-GB"/>
        </w:rPr>
      </w:pPr>
      <w:r>
        <w:rPr>
          <w:lang w:eastAsia="en-GB"/>
        </w:rPr>
        <w:t xml:space="preserve">Design, develop and </w:t>
      </w:r>
      <w:r w:rsidRPr="004567DB">
        <w:rPr>
          <w:noProof/>
          <w:lang w:eastAsia="en-GB"/>
        </w:rPr>
        <w:t>deliver</w:t>
      </w:r>
      <w:r>
        <w:rPr>
          <w:lang w:eastAsia="en-GB"/>
        </w:rPr>
        <w:t xml:space="preserve"> custom tailored web applications as per requirement</w:t>
      </w:r>
      <w:r w:rsidRPr="00C06CD1">
        <w:rPr>
          <w:lang w:eastAsia="en-GB"/>
        </w:rPr>
        <w:t xml:space="preserve">. </w:t>
      </w:r>
    </w:p>
    <w:p w:rsidR="00447F03" w:rsidRPr="00C06CD1" w:rsidRDefault="00447F03" w:rsidP="00447F03">
      <w:pPr>
        <w:pStyle w:val="liste"/>
        <w:rPr>
          <w:lang w:eastAsia="en-GB"/>
        </w:rPr>
      </w:pPr>
      <w:r>
        <w:rPr>
          <w:lang w:eastAsia="en-GB"/>
        </w:rPr>
        <w:t>Developed Proof of Concept models for demonstration to clients and played an important role in acquiring prestigious project to the company</w:t>
      </w:r>
      <w:r w:rsidRPr="00C06CD1">
        <w:rPr>
          <w:lang w:eastAsia="en-GB"/>
        </w:rPr>
        <w:t xml:space="preserve">. </w:t>
      </w:r>
    </w:p>
    <w:p w:rsidR="00447F03" w:rsidRPr="00447F03" w:rsidRDefault="00447F03" w:rsidP="00447F03">
      <w:pPr>
        <w:pStyle w:val="liste"/>
        <w:rPr>
          <w:rFonts w:ascii="Arial" w:hAnsi="Arial"/>
          <w:lang w:eastAsia="en-GB"/>
        </w:rPr>
      </w:pPr>
      <w:r>
        <w:rPr>
          <w:lang w:eastAsia="en-GB"/>
        </w:rPr>
        <w:t>Received Performance Excellence A</w:t>
      </w:r>
      <w:r>
        <w:rPr>
          <w:lang w:eastAsia="en-GB"/>
        </w:rPr>
        <w:t>ward.</w:t>
      </w:r>
    </w:p>
    <w:p w:rsidR="00447F03" w:rsidRDefault="00447F03" w:rsidP="00447F03">
      <w:pPr>
        <w:pStyle w:val="titleparagraph"/>
      </w:pPr>
      <w:r>
        <w:lastRenderedPageBreak/>
        <w:t>Key Skills</w:t>
      </w:r>
    </w:p>
    <w:p w:rsidR="00447F03" w:rsidRDefault="00447F03" w:rsidP="00447F03">
      <w:r>
        <w:pict>
          <v:rect id="_x0000_i1028" style="width:451.3pt;height:4pt;mso-position-vertical:absolute" o:hralign="center" o:hrstd="t" o:hrnoshade="t" o:hr="t" fillcolor="#599ad1" stroked="f"/>
        </w:pict>
      </w:r>
    </w:p>
    <w:p w:rsidR="00447F03" w:rsidRPr="00C06CD1" w:rsidRDefault="00447F03" w:rsidP="00447F03">
      <w:pPr>
        <w:jc w:val="both"/>
      </w:pPr>
    </w:p>
    <w:p w:rsidR="00447F03" w:rsidRDefault="00447F03" w:rsidP="00447F03">
      <w:pPr>
        <w:pStyle w:val="liste"/>
      </w:pPr>
      <w:r w:rsidRPr="00FD4D4D">
        <w:rPr>
          <w:b/>
          <w:bCs/>
        </w:rPr>
        <w:t>Programming</w:t>
      </w:r>
      <w:r>
        <w:t>: C#, ASP.Net, Python.</w:t>
      </w:r>
    </w:p>
    <w:p w:rsidR="00447F03" w:rsidRDefault="00447F03" w:rsidP="00447F03">
      <w:pPr>
        <w:pStyle w:val="liste"/>
      </w:pPr>
      <w:r w:rsidRPr="00FD4D4D">
        <w:rPr>
          <w:b/>
          <w:bCs/>
        </w:rPr>
        <w:t>Web Technologies</w:t>
      </w:r>
      <w:r>
        <w:t>: Angular, JQuery, UI/UX, HTML 5, CSS, SCSS and Web APIs.</w:t>
      </w:r>
    </w:p>
    <w:p w:rsidR="00447F03" w:rsidRDefault="00447F03" w:rsidP="00447F03">
      <w:pPr>
        <w:pStyle w:val="liste"/>
      </w:pPr>
      <w:r w:rsidRPr="00FD4D4D">
        <w:rPr>
          <w:b/>
          <w:bCs/>
        </w:rPr>
        <w:t>Database</w:t>
      </w:r>
      <w:r>
        <w:t>: SQL, Native XML data</w:t>
      </w:r>
      <w:r>
        <w:t>bases, NoSQL</w:t>
      </w:r>
      <w:r>
        <w:t xml:space="preserve">. </w:t>
      </w:r>
    </w:p>
    <w:p w:rsidR="00447F03" w:rsidRDefault="00447F03" w:rsidP="00447F03">
      <w:pPr>
        <w:pStyle w:val="liste"/>
      </w:pPr>
      <w:r w:rsidRPr="00FD4D4D">
        <w:rPr>
          <w:b/>
          <w:bCs/>
        </w:rPr>
        <w:t>Tools</w:t>
      </w:r>
      <w:r>
        <w:t>: Visual Studio, Visual Studio code,</w:t>
      </w:r>
      <w:r>
        <w:t xml:space="preserve"> SQL Server, SQLite</w:t>
      </w:r>
      <w:r>
        <w:t xml:space="preserve"> and Microsoft Office tools.</w:t>
      </w:r>
    </w:p>
    <w:p w:rsidR="00447F03" w:rsidRDefault="00447F03" w:rsidP="00447F03">
      <w:pPr>
        <w:pStyle w:val="liste"/>
      </w:pPr>
      <w:r>
        <w:rPr>
          <w:b/>
          <w:bCs/>
        </w:rPr>
        <w:t>Version Control</w:t>
      </w:r>
      <w:r w:rsidRPr="009136BF">
        <w:t>:</w:t>
      </w:r>
      <w:r>
        <w:t xml:space="preserve"> TFS and Git.</w:t>
      </w:r>
    </w:p>
    <w:p w:rsidR="00447F03" w:rsidRDefault="00447F03" w:rsidP="00447F03">
      <w:pPr>
        <w:pStyle w:val="liste"/>
      </w:pPr>
      <w:r w:rsidRPr="00FD4D4D">
        <w:rPr>
          <w:b/>
          <w:bCs/>
        </w:rPr>
        <w:t>Other</w:t>
      </w:r>
      <w:r>
        <w:t>: JSON, XQUERY, XML, Entity Framework, Nativ</w:t>
      </w:r>
      <w:r>
        <w:t>eScript, Xamarin</w:t>
      </w:r>
      <w:bookmarkStart w:id="0" w:name="_GoBack"/>
      <w:bookmarkEnd w:id="0"/>
      <w:r>
        <w:t>, WinForms, Web Services, Microsoft Azure.</w:t>
      </w:r>
    </w:p>
    <w:p w:rsidR="00447F03" w:rsidRDefault="00447F03" w:rsidP="00447F03">
      <w:pPr>
        <w:pStyle w:val="NoSpacing"/>
        <w:ind w:left="0"/>
      </w:pPr>
    </w:p>
    <w:p w:rsidR="00447F03" w:rsidRDefault="00447F03" w:rsidP="00447F03">
      <w:pPr>
        <w:pStyle w:val="titleparagraph"/>
      </w:pPr>
      <w:r>
        <w:t>Volunteering and Participation.</w:t>
      </w:r>
    </w:p>
    <w:p w:rsidR="00447F03" w:rsidRPr="00C06CD1" w:rsidRDefault="00447F03" w:rsidP="00447F03">
      <w:r>
        <w:pict>
          <v:rect id="_x0000_i1029" style="width:451.3pt;height:4pt" o:hralign="center" o:hrstd="t" o:hrnoshade="t" o:hr="t" fillcolor="#599ad1" stroked="f"/>
        </w:pict>
      </w:r>
    </w:p>
    <w:p w:rsidR="00447F03" w:rsidRDefault="00447F03" w:rsidP="00447F03">
      <w:pPr>
        <w:pStyle w:val="NoSpacing"/>
      </w:pPr>
    </w:p>
    <w:p w:rsidR="00447F03" w:rsidRDefault="00447F03" w:rsidP="00447F03">
      <w:pPr>
        <w:pStyle w:val="liste"/>
      </w:pPr>
      <w:r>
        <w:t xml:space="preserve">As a member of Computer Society of </w:t>
      </w:r>
      <w:r w:rsidRPr="0014664D">
        <w:rPr>
          <w:noProof/>
        </w:rPr>
        <w:t>India</w:t>
      </w:r>
      <w:r>
        <w:t xml:space="preserve"> </w:t>
      </w:r>
      <w:r w:rsidRPr="0014664D">
        <w:rPr>
          <w:noProof/>
        </w:rPr>
        <w:t>volunteered</w:t>
      </w:r>
      <w:r>
        <w:t xml:space="preserve"> and participated in many tech gigs and Hackathons.</w:t>
      </w:r>
    </w:p>
    <w:p w:rsidR="00447F03" w:rsidRDefault="00447F03" w:rsidP="00447F03">
      <w:pPr>
        <w:pStyle w:val="liste"/>
      </w:pPr>
      <w:r>
        <w:t>Represented college in Inter-College Cricket tournament.</w:t>
      </w:r>
    </w:p>
    <w:p w:rsidR="00447F03" w:rsidRDefault="00447F03" w:rsidP="00447F03">
      <w:pPr>
        <w:pStyle w:val="liste"/>
      </w:pPr>
      <w:r>
        <w:t>State Level cross country running championship.</w:t>
      </w:r>
    </w:p>
    <w:p w:rsidR="00447F03" w:rsidRDefault="00447F03" w:rsidP="00447F03">
      <w:pPr>
        <w:pStyle w:val="liste"/>
      </w:pPr>
      <w:r>
        <w:t xml:space="preserve">Volunteered in multiple community development works. </w:t>
      </w:r>
    </w:p>
    <w:p w:rsidR="00447F03" w:rsidRDefault="00447F03" w:rsidP="00447F03">
      <w:pPr>
        <w:pStyle w:val="liste"/>
        <w:numPr>
          <w:ilvl w:val="0"/>
          <w:numId w:val="0"/>
        </w:numPr>
        <w:ind w:left="697"/>
      </w:pPr>
    </w:p>
    <w:p w:rsidR="00447F03" w:rsidRDefault="00447F03" w:rsidP="00447F03">
      <w:pPr>
        <w:pStyle w:val="titleparagraph"/>
      </w:pPr>
      <w:r>
        <w:t>Hobbies.</w:t>
      </w:r>
    </w:p>
    <w:p w:rsidR="00447F03" w:rsidRDefault="00447F03" w:rsidP="00447F03">
      <w:pPr>
        <w:pStyle w:val="liste"/>
        <w:numPr>
          <w:ilvl w:val="0"/>
          <w:numId w:val="0"/>
        </w:numPr>
      </w:pPr>
      <w:r>
        <w:pict>
          <v:rect id="_x0000_i1030" style="width:451.3pt;height:4pt" o:hralign="center" o:hrstd="t" o:hrnoshade="t" o:hr="t" fillcolor="#599ad1" stroked="f"/>
        </w:pict>
      </w:r>
    </w:p>
    <w:p w:rsidR="00447F03" w:rsidRDefault="00447F03" w:rsidP="00447F03">
      <w:pPr>
        <w:pStyle w:val="liste"/>
        <w:numPr>
          <w:ilvl w:val="0"/>
          <w:numId w:val="0"/>
        </w:numPr>
      </w:pPr>
    </w:p>
    <w:p w:rsidR="00860FFD" w:rsidRDefault="00447F03" w:rsidP="00447F03">
      <w:pPr>
        <w:pStyle w:val="liste"/>
      </w:pPr>
      <w:r>
        <w:t>Playing and Watching Cricket, Listening to music and playing chess.</w:t>
      </w:r>
    </w:p>
    <w:sectPr w:rsidR="00860FFD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Noto Sans">
    <w:altName w:val="Segoe UI"/>
    <w:charset w:val="00"/>
    <w:family w:val="swiss"/>
    <w:pitch w:val="variable"/>
    <w:sig w:usb0="00000001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AC2" w:rsidRDefault="00447F03" w:rsidP="005D6AC2">
    <w:pPr>
      <w:pStyle w:val="Footer"/>
      <w:jc w:val="both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wNTQyMTcxMTAxNjZT0lEKTi0uzszPAykwrAUA8KjNoywAAAA="/>
  </w:docVars>
  <w:rsids>
    <w:rsidRoot w:val="00447F03"/>
    <w:rsid w:val="00447F03"/>
    <w:rsid w:val="0086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939878-E5FF-4C57-94E3-DF201860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ersonal details"/>
    <w:qFormat/>
    <w:rsid w:val="00447F03"/>
    <w:pPr>
      <w:spacing w:after="0" w:line="240" w:lineRule="auto"/>
      <w:jc w:val="center"/>
    </w:pPr>
    <w:rPr>
      <w:rFonts w:ascii="Noto Sans" w:hAnsi="Noto Sans"/>
      <w:color w:val="222E39"/>
      <w:lang w:val="en-GB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7F0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main">
    <w:name w:val="&lt;h&gt; main"/>
    <w:link w:val="hmainChar"/>
    <w:qFormat/>
    <w:rsid w:val="00447F03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val="en-GB" w:eastAsia="en-GB" w:bidi="ar-SA"/>
    </w:rPr>
  </w:style>
  <w:style w:type="paragraph" w:styleId="NoSpacing">
    <w:name w:val="No Spacing"/>
    <w:aliases w:val="paragraph"/>
    <w:link w:val="NoSpacingChar"/>
    <w:uiPriority w:val="1"/>
    <w:qFormat/>
    <w:rsid w:val="00447F03"/>
    <w:pPr>
      <w:spacing w:after="0" w:line="240" w:lineRule="auto"/>
      <w:ind w:left="340"/>
    </w:pPr>
    <w:rPr>
      <w:rFonts w:ascii="Noto Sans" w:hAnsi="Noto Sans"/>
      <w:color w:val="222E39"/>
      <w:sz w:val="20"/>
      <w:lang w:val="en-GB" w:bidi="ar-SA"/>
    </w:rPr>
  </w:style>
  <w:style w:type="character" w:customStyle="1" w:styleId="hmainChar">
    <w:name w:val="&lt;h&gt; main Char"/>
    <w:basedOn w:val="DefaultParagraphFont"/>
    <w:link w:val="hmain"/>
    <w:rsid w:val="00447F03"/>
    <w:rPr>
      <w:rFonts w:ascii="Noto Sans" w:eastAsiaTheme="majorEastAsia" w:hAnsi="Noto Sans" w:cstheme="majorBidi"/>
      <w:color w:val="3374AB"/>
      <w:sz w:val="32"/>
      <w:szCs w:val="32"/>
      <w:lang w:val="en-GB" w:eastAsia="en-GB" w:bidi="ar-SA"/>
    </w:rPr>
  </w:style>
  <w:style w:type="character" w:styleId="Strong">
    <w:name w:val="Strong"/>
    <w:basedOn w:val="DefaultParagraphFont"/>
    <w:uiPriority w:val="22"/>
    <w:rsid w:val="00447F03"/>
    <w:rPr>
      <w:b/>
      <w:bCs/>
    </w:rPr>
  </w:style>
  <w:style w:type="paragraph" w:customStyle="1" w:styleId="liste">
    <w:name w:val="liste"/>
    <w:basedOn w:val="NoSpacing"/>
    <w:link w:val="listeChar"/>
    <w:qFormat/>
    <w:rsid w:val="00447F03"/>
    <w:pPr>
      <w:numPr>
        <w:numId w:val="1"/>
      </w:numPr>
      <w:ind w:left="697" w:hanging="357"/>
    </w:p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447F03"/>
    <w:rPr>
      <w:rFonts w:ascii="Noto Sans" w:hAnsi="Noto Sans"/>
      <w:color w:val="222E39"/>
      <w:sz w:val="20"/>
      <w:lang w:val="en-GB" w:bidi="ar-SA"/>
    </w:rPr>
  </w:style>
  <w:style w:type="character" w:customStyle="1" w:styleId="listeChar">
    <w:name w:val="liste Char"/>
    <w:basedOn w:val="NoSpacingChar"/>
    <w:link w:val="liste"/>
    <w:rsid w:val="00447F03"/>
    <w:rPr>
      <w:rFonts w:ascii="Noto Sans" w:hAnsi="Noto Sans"/>
      <w:color w:val="222E39"/>
      <w:sz w:val="20"/>
      <w:lang w:val="en-GB" w:bidi="ar-SA"/>
    </w:rPr>
  </w:style>
  <w:style w:type="character" w:styleId="Hyperlink">
    <w:name w:val="Hyperlink"/>
    <w:basedOn w:val="DefaultParagraphFont"/>
    <w:uiPriority w:val="99"/>
    <w:unhideWhenUsed/>
    <w:rsid w:val="00447F03"/>
    <w:rPr>
      <w:color w:val="0563C1" w:themeColor="hyperlink"/>
      <w:u w:val="single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447F03"/>
    <w:pPr>
      <w:spacing w:before="200"/>
      <w:jc w:val="left"/>
    </w:pPr>
    <w:rPr>
      <w:rFonts w:ascii="Noto Sans" w:hAnsi="Noto Sans"/>
      <w:b/>
      <w:iCs/>
      <w:color w:val="3374AB"/>
      <w:szCs w:val="32"/>
      <w:lang w:eastAsia="en-GB"/>
    </w:rPr>
  </w:style>
  <w:style w:type="paragraph" w:customStyle="1" w:styleId="schoolname1">
    <w:name w:val="school name 1"/>
    <w:link w:val="schoolname1Char"/>
    <w:qFormat/>
    <w:rsid w:val="00447F03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  <w:lang w:val="en-GB" w:bidi="ar-SA"/>
    </w:rPr>
  </w:style>
  <w:style w:type="character" w:customStyle="1" w:styleId="titleparagraphChar">
    <w:name w:val="title paragraph Char"/>
    <w:basedOn w:val="DefaultParagraphFont"/>
    <w:link w:val="titleparagraph"/>
    <w:rsid w:val="00447F03"/>
    <w:rPr>
      <w:rFonts w:ascii="Noto Sans" w:eastAsiaTheme="majorEastAsia" w:hAnsi="Noto Sans" w:cstheme="majorBidi"/>
      <w:b/>
      <w:iCs/>
      <w:color w:val="3374AB"/>
      <w:sz w:val="26"/>
      <w:szCs w:val="32"/>
      <w:lang w:val="en-GB" w:eastAsia="en-GB" w:bidi="ar-SA"/>
    </w:rPr>
  </w:style>
  <w:style w:type="paragraph" w:customStyle="1" w:styleId="date1">
    <w:name w:val="date1"/>
    <w:link w:val="date1Char"/>
    <w:qFormat/>
    <w:rsid w:val="00447F03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  <w:lang w:val="en-GB" w:bidi="ar-SA"/>
    </w:rPr>
  </w:style>
  <w:style w:type="character" w:customStyle="1" w:styleId="schoolname1Char">
    <w:name w:val="school name 1 Char"/>
    <w:basedOn w:val="DefaultParagraphFont"/>
    <w:link w:val="schoolname1"/>
    <w:rsid w:val="00447F03"/>
    <w:rPr>
      <w:rFonts w:asciiTheme="majorHAnsi" w:eastAsiaTheme="majorEastAsia" w:hAnsiTheme="majorHAnsi" w:cstheme="majorBidi"/>
      <w:b/>
      <w:color w:val="222E39"/>
      <w:sz w:val="24"/>
      <w:szCs w:val="26"/>
      <w:lang w:val="en-GB" w:bidi="ar-SA"/>
    </w:rPr>
  </w:style>
  <w:style w:type="paragraph" w:customStyle="1" w:styleId="headerlist">
    <w:name w:val="header list"/>
    <w:link w:val="headerlistChar"/>
    <w:qFormat/>
    <w:rsid w:val="00447F03"/>
    <w:pPr>
      <w:spacing w:after="0"/>
    </w:pPr>
    <w:rPr>
      <w:rFonts w:ascii="Noto Sans" w:eastAsiaTheme="majorEastAsia" w:hAnsi="Noto Sans" w:cstheme="majorBidi"/>
      <w:color w:val="222E39"/>
      <w:sz w:val="20"/>
      <w:szCs w:val="32"/>
      <w:lang w:val="en-GB" w:bidi="ar-SA"/>
    </w:rPr>
  </w:style>
  <w:style w:type="character" w:customStyle="1" w:styleId="date1Char">
    <w:name w:val="date1 Char"/>
    <w:basedOn w:val="DefaultParagraphFont"/>
    <w:link w:val="date1"/>
    <w:rsid w:val="00447F03"/>
    <w:rPr>
      <w:rFonts w:ascii="Noto Sans" w:eastAsiaTheme="majorEastAsia" w:hAnsi="Noto Sans" w:cstheme="majorBidi"/>
      <w:i/>
      <w:color w:val="47A5F4"/>
      <w:sz w:val="20"/>
      <w:szCs w:val="24"/>
      <w:lang w:val="en-GB" w:bidi="ar-SA"/>
    </w:rPr>
  </w:style>
  <w:style w:type="character" w:customStyle="1" w:styleId="headerlistChar">
    <w:name w:val="header list Char"/>
    <w:basedOn w:val="DefaultParagraphFont"/>
    <w:link w:val="headerlist"/>
    <w:rsid w:val="00447F03"/>
    <w:rPr>
      <w:rFonts w:ascii="Noto Sans" w:eastAsiaTheme="majorEastAsia" w:hAnsi="Noto Sans" w:cstheme="majorBidi"/>
      <w:color w:val="222E39"/>
      <w:sz w:val="20"/>
      <w:szCs w:val="3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47F0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7F03"/>
    <w:rPr>
      <w:rFonts w:ascii="Noto Sans" w:hAnsi="Noto Sans"/>
      <w:color w:val="222E39"/>
      <w:lang w:val="en-GB"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7F0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yperlink" Target="https://www.linkedin.com/in/rakesh-gattapur-79200310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48</Words>
  <Characters>1985</Characters>
  <Application>Microsoft Office Word</Application>
  <DocSecurity>0</DocSecurity>
  <Lines>16</Lines>
  <Paragraphs>4</Paragraphs>
  <ScaleCrop>false</ScaleCrop>
  <Company/>
  <LinksUpToDate>false</LinksUpToDate>
  <CharactersWithSpaces>2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.V Gattapur</dc:creator>
  <cp:keywords/>
  <dc:description/>
  <cp:lastModifiedBy>Rakesh.V Gattapur</cp:lastModifiedBy>
  <cp:revision>1</cp:revision>
  <dcterms:created xsi:type="dcterms:W3CDTF">2019-01-13T11:07:00Z</dcterms:created>
  <dcterms:modified xsi:type="dcterms:W3CDTF">2019-01-13T11:16:00Z</dcterms:modified>
</cp:coreProperties>
</file>